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B4108B" w14:textId="12EA1069" w:rsidR="005D7CA8" w:rsidRDefault="005D7CA8">
      <w:pPr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>Definition</w:t>
      </w:r>
    </w:p>
    <w:p w14:paraId="38843B20" w14:textId="3BDEBBD3" w:rsidR="005D7CA8" w:rsidRDefault="005D7CA8">
      <w:pPr>
        <w:rPr>
          <w:rFonts w:cs="Times New Roman"/>
          <w:b/>
          <w:bCs/>
          <w:iCs/>
          <w:sz w:val="24"/>
          <w:szCs w:val="24"/>
        </w:rPr>
      </w:pPr>
      <w:r>
        <w:rPr>
          <w:rFonts w:cs="Times New Roman"/>
          <w:sz w:val="24"/>
          <w:szCs w:val="24"/>
        </w:rPr>
        <w:t xml:space="preserve">Particles – </w:t>
      </w: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p</m:t>
        </m:r>
      </m:oMath>
    </w:p>
    <w:p w14:paraId="71C6AD66" w14:textId="65537F1C" w:rsidR="005D7CA8" w:rsidRPr="005D7CA8" w:rsidRDefault="005D7CA8">
      <w:pPr>
        <w:rPr>
          <w:rFonts w:cs="Times New Roman" w:hint="eastAsia"/>
          <w:sz w:val="24"/>
          <w:szCs w:val="24"/>
        </w:rPr>
      </w:pPr>
      <w:r w:rsidRPr="005D7CA8">
        <w:rPr>
          <w:rFonts w:cs="Times New Roman"/>
          <w:iCs/>
          <w:sz w:val="24"/>
          <w:szCs w:val="24"/>
        </w:rPr>
        <w:t>Particle’s velocity</w:t>
      </w:r>
      <w:r>
        <w:rPr>
          <w:rFonts w:cs="Times New Roman"/>
          <w:iCs/>
          <w:sz w:val="24"/>
          <w:szCs w:val="24"/>
        </w:rPr>
        <w:t xml:space="preserve"> – </w:t>
      </w: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v</m:t>
        </m:r>
      </m:oMath>
    </w:p>
    <w:p w14:paraId="2AC3D3F8" w14:textId="14940C99" w:rsidR="003B0BF4" w:rsidRPr="005D7CA8" w:rsidRDefault="005D7CA8">
      <w:pPr>
        <w:rPr>
          <w:rFonts w:cs="Times New Roman"/>
          <w:b/>
          <w:bCs/>
          <w:sz w:val="28"/>
          <w:szCs w:val="28"/>
        </w:rPr>
      </w:pPr>
      <w:r w:rsidRPr="005D7CA8">
        <w:rPr>
          <w:rFonts w:cs="Times New Roman"/>
          <w:b/>
          <w:bCs/>
          <w:sz w:val="28"/>
          <w:szCs w:val="28"/>
        </w:rPr>
        <w:t>B</w:t>
      </w:r>
      <w:r w:rsidRPr="005D7CA8">
        <w:rPr>
          <w:rFonts w:cs="Times New Roman" w:hint="eastAsia"/>
          <w:b/>
          <w:bCs/>
          <w:sz w:val="28"/>
          <w:szCs w:val="28"/>
        </w:rPr>
        <w:t>asic</w:t>
      </w:r>
      <w:r w:rsidRPr="005D7CA8">
        <w:rPr>
          <w:rFonts w:cs="Times New Roman"/>
          <w:b/>
          <w:bCs/>
          <w:sz w:val="28"/>
          <w:szCs w:val="28"/>
        </w:rPr>
        <w:t xml:space="preserve"> velocity terms</w:t>
      </w:r>
    </w:p>
    <w:p w14:paraId="0C5EAF59" w14:textId="63E0BE85" w:rsidR="005D7CA8" w:rsidRDefault="005D7CA8" w:rsidP="005D7CA8">
      <w:pPr>
        <w:pStyle w:val="a3"/>
        <w:numPr>
          <w:ilvl w:val="0"/>
          <w:numId w:val="2"/>
        </w:numPr>
        <w:ind w:firstLineChars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Separation </w:t>
      </w:r>
    </w:p>
    <w:p w14:paraId="3FF9DEDD" w14:textId="1FEA2139" w:rsidR="005D7CA8" w:rsidRPr="005D7CA8" w:rsidRDefault="005D7CA8" w:rsidP="005D7CA8">
      <w:pPr>
        <w:rPr>
          <w:rFonts w:cs="Times New Roman" w:hint="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sz w:val="24"/>
                  <w:szCs w:val="24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"/>
                  <w:sz w:val="24"/>
                  <w:szCs w:val="24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=(</m:t>
          </m:r>
          <m:nary>
            <m:naryPr>
              <m:chr m:val="∑"/>
              <m:limLoc m:val="subSup"/>
              <m:supHide m:val="1"/>
              <m:ctrlPr>
                <w:rPr>
                  <w:rFonts w:ascii="Cambria Math" w:hAnsi="Cambria Math" w:cs="Times New Roman"/>
                  <w:b/>
                  <w:bCs/>
                  <w:i/>
                  <w:iCs/>
                  <w:sz w:val="24"/>
                  <w:szCs w:val="24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s</m:t>
                  </m:r>
                </m:sub>
              </m:sSub>
            </m:sub>
            <m:sup/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Cs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</m:e>
          </m:nary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)/</m:t>
          </m:r>
          <m:sSub>
            <m:sSubPr>
              <m:ctrlPr>
                <w:rPr>
                  <w:rFonts w:ascii="Cambria Math" w:hAnsi="Cambria Math" w:cs="Times New Roman"/>
                  <w:b/>
                  <w:bCs/>
                  <w:sz w:val="24"/>
                  <w:szCs w:val="24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sub>
          </m:sSub>
        </m:oMath>
      </m:oMathPara>
    </w:p>
    <w:p w14:paraId="28ED7E26" w14:textId="74094046" w:rsidR="005D7CA8" w:rsidRDefault="005D7CA8" w:rsidP="005D7CA8">
      <w:pPr>
        <w:pStyle w:val="a3"/>
        <w:numPr>
          <w:ilvl w:val="0"/>
          <w:numId w:val="2"/>
        </w:numPr>
        <w:ind w:firstLineChars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Alignment </w:t>
      </w:r>
    </w:p>
    <w:p w14:paraId="21F3C2F4" w14:textId="789C53F8" w:rsidR="005D7CA8" w:rsidRPr="005D7CA8" w:rsidRDefault="005D7CA8" w:rsidP="005D7CA8">
      <w:pPr>
        <w:rPr>
          <w:rFonts w:cs="Times New Roman" w:hint="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sz w:val="24"/>
                  <w:szCs w:val="24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"/>
                  <w:sz w:val="24"/>
                  <w:szCs w:val="24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=(</m:t>
          </m:r>
          <m:nary>
            <m:naryPr>
              <m:chr m:val="∑"/>
              <m:limLoc m:val="subSup"/>
              <m:supHide m:val="1"/>
              <m:ctrlPr>
                <w:rPr>
                  <w:rFonts w:ascii="Cambria Math" w:hAnsi="Cambria Math" w:cs="Times New Roman"/>
                  <w:b/>
                  <w:bCs/>
                  <w:i/>
                  <w:iCs/>
                  <w:sz w:val="24"/>
                  <w:szCs w:val="24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sub>
              </m:sSub>
            </m:sub>
            <m:sup/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Cs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</m:e>
          </m:nary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)/</m:t>
          </m:r>
          <m:sSub>
            <m:sSubPr>
              <m:ctrlPr>
                <w:rPr>
                  <w:rFonts w:ascii="Cambria Math" w:hAnsi="Cambria Math" w:cs="Times New Roman"/>
                  <w:b/>
                  <w:bCs/>
                  <w:sz w:val="24"/>
                  <w:szCs w:val="24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sub>
          </m:sSub>
        </m:oMath>
      </m:oMathPara>
    </w:p>
    <w:p w14:paraId="1FECD682" w14:textId="204E4B14" w:rsidR="005D7CA8" w:rsidRDefault="005D7CA8" w:rsidP="005D7CA8">
      <w:pPr>
        <w:pStyle w:val="a3"/>
        <w:numPr>
          <w:ilvl w:val="0"/>
          <w:numId w:val="2"/>
        </w:numPr>
        <w:ind w:firstLineChars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Cohesion </w:t>
      </w:r>
    </w:p>
    <w:p w14:paraId="76A30D03" w14:textId="19F5A6E5" w:rsidR="005D7CA8" w:rsidRPr="005D7CA8" w:rsidRDefault="005D7CA8" w:rsidP="005D7CA8">
      <w:pPr>
        <w:rPr>
          <w:rFonts w:cs="Times New Roman" w:hint="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sz w:val="24"/>
                  <w:szCs w:val="24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"/>
                  <w:sz w:val="24"/>
                  <w:szCs w:val="24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C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/>
                  <w:bCs/>
                  <w:i/>
                  <w:iCs/>
                  <w:sz w:val="24"/>
                  <w:szCs w:val="24"/>
                </w:rPr>
              </m:ctrlPr>
            </m:fPr>
            <m:num>
              <m:nary>
                <m:naryPr>
                  <m:chr m:val="∑"/>
                  <m:limLoc m:val="subSup"/>
                  <m:supHide m:val="1"/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  <w:sz w:val="24"/>
                      <w:szCs w:val="24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C</m:t>
                      </m:r>
                    </m:sub>
                  </m:sSub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</m:sub>
                  </m:sSub>
                </m:e>
              </m:nary>
            </m:num>
            <m:den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C</m:t>
                  </m:r>
                </m:sub>
              </m:sSub>
            </m:den>
          </m:f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-</m:t>
          </m:r>
          <m:r>
            <m:rPr>
              <m:sty m:val="b"/>
            </m:rPr>
            <w:rPr>
              <w:rFonts w:ascii="Cambria Math" w:hAnsi="Cambria Math" w:cs="Times New Roman"/>
              <w:sz w:val="24"/>
              <w:szCs w:val="24"/>
            </w:rPr>
            <m:t>p</m:t>
          </m:r>
        </m:oMath>
      </m:oMathPara>
    </w:p>
    <w:p w14:paraId="4583A390" w14:textId="49909E21" w:rsidR="005D7CA8" w:rsidRDefault="005D7CA8" w:rsidP="005D7CA8">
      <w:pPr>
        <w:pStyle w:val="a3"/>
        <w:numPr>
          <w:ilvl w:val="0"/>
          <w:numId w:val="2"/>
        </w:numPr>
        <w:ind w:firstLineChars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Field gradient</w:t>
      </w:r>
    </w:p>
    <w:p w14:paraId="602A4BAF" w14:textId="40A4C473" w:rsidR="005D7CA8" w:rsidRDefault="005D7CA8" w:rsidP="005D7CA8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Energy field from NURBS surface is defined as</w:t>
      </w:r>
      <w:r>
        <w:rPr>
          <w:rFonts w:cs="Times New Roman" w:hint="eastAsia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N(x,y)</m:t>
        </m:r>
      </m:oMath>
    </w:p>
    <w:p w14:paraId="0C1148DF" w14:textId="4B03E52A" w:rsidR="005D7CA8" w:rsidRDefault="005D7CA8" w:rsidP="005D7CA8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Particle field is </w:t>
      </w:r>
      <m:oMath>
        <m:r>
          <w:rPr>
            <w:rFonts w:ascii="Cambria Math" w:hAnsi="Cambria Math" w:cs="Times New Roman"/>
            <w:sz w:val="24"/>
            <w:szCs w:val="24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,y</m:t>
                </m:r>
              </m:e>
            </m:d>
          </m:e>
        </m:d>
        <m:r>
          <w:rPr>
            <w:rFonts w:ascii="Cambria Math" w:hAnsi="Cambria Math" w:cs="Times New Roman"/>
            <w:sz w:val="24"/>
            <w:szCs w:val="24"/>
          </w:rPr>
          <m:t>∈[0,1]</m:t>
        </m:r>
      </m:oMath>
      <w:r w:rsidR="00FD172D">
        <w:rPr>
          <w:rFonts w:cs="Times New Roman" w:hint="eastAsia"/>
          <w:sz w:val="24"/>
          <w:szCs w:val="24"/>
        </w:rPr>
        <w:t>,</w:t>
      </w:r>
      <w:r w:rsidR="00FD172D">
        <w:rPr>
          <w:rFonts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r</m:t>
        </m:r>
      </m:oMath>
      <w:r w:rsidR="00FD172D">
        <w:rPr>
          <w:rFonts w:cs="Times New Roman" w:hint="eastAsia"/>
          <w:sz w:val="24"/>
          <w:szCs w:val="24"/>
        </w:rPr>
        <w:t xml:space="preserve"> </w:t>
      </w:r>
      <w:r w:rsidR="00FD172D">
        <w:rPr>
          <w:rFonts w:cs="Times New Roman"/>
          <w:sz w:val="24"/>
          <w:szCs w:val="24"/>
        </w:rPr>
        <w:t>is the distance to another particle</w:t>
      </w:r>
    </w:p>
    <w:p w14:paraId="7A255AF6" w14:textId="29A00D25" w:rsidR="005D7CA8" w:rsidRDefault="005D7CA8" w:rsidP="005D7CA8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he field value is</w:t>
      </w:r>
    </w:p>
    <w:p w14:paraId="7C2504A7" w14:textId="3719380D" w:rsidR="005D7CA8" w:rsidRPr="005D7CA8" w:rsidRDefault="005D7CA8" w:rsidP="005D7CA8">
      <w:pPr>
        <w:rPr>
          <w:rFonts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f=NP</m:t>
          </m:r>
        </m:oMath>
      </m:oMathPara>
    </w:p>
    <w:p w14:paraId="5D881041" w14:textId="761250B6" w:rsidR="005D7CA8" w:rsidRDefault="005D7CA8" w:rsidP="005D7CA8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he field gradient is</w:t>
      </w:r>
    </w:p>
    <w:p w14:paraId="37AF3E1E" w14:textId="3DADD1B5" w:rsidR="005D7CA8" w:rsidRPr="005D7CA8" w:rsidRDefault="005D7CA8" w:rsidP="005D7CA8">
      <w:pPr>
        <w:rPr>
          <w:rFonts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sz w:val="24"/>
                  <w:szCs w:val="24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"/>
                  <w:sz w:val="24"/>
                  <w:szCs w:val="24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∂f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∂x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∂f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∂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y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∂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N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∂x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P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∂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P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∂x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∂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N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∂y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P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∂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P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∂x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</m:t>
                    </m:r>
                  </m:e>
                </m:mr>
              </m:m>
            </m:e>
          </m:d>
        </m:oMath>
      </m:oMathPara>
    </w:p>
    <w:p w14:paraId="5052ED30" w14:textId="1B7D47B1" w:rsidR="005D7CA8" w:rsidRPr="005D7CA8" w:rsidRDefault="005D7CA8" w:rsidP="005D7CA8">
      <w:pPr>
        <w:rPr>
          <w:rFonts w:cs="Times New Roman"/>
          <w:b/>
          <w:bCs/>
          <w:sz w:val="28"/>
          <w:szCs w:val="28"/>
        </w:rPr>
      </w:pPr>
      <w:r w:rsidRPr="005D7CA8">
        <w:rPr>
          <w:rFonts w:cs="Times New Roman"/>
          <w:b/>
          <w:bCs/>
          <w:sz w:val="28"/>
          <w:szCs w:val="28"/>
        </w:rPr>
        <w:t>Velocity and position update</w:t>
      </w:r>
    </w:p>
    <w:p w14:paraId="30340D3F" w14:textId="44699FFF" w:rsidR="005D7CA8" w:rsidRPr="005D7CA8" w:rsidRDefault="005D7CA8" w:rsidP="005D7CA8">
      <w:pPr>
        <w:rPr>
          <w:rFonts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new velocity=velocity+basic terms</m:t>
          </m:r>
        </m:oMath>
      </m:oMathPara>
    </w:p>
    <w:p w14:paraId="232BDAD2" w14:textId="0E23BD53" w:rsidR="005D7CA8" w:rsidRPr="005D7CA8" w:rsidRDefault="005D7CA8" w:rsidP="005D7CA8">
      <w:pPr>
        <w:rPr>
          <w:rFonts w:cs="Times New Roman" w:hint="eastAsia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new position=position+new velocity</m:t>
          </m:r>
        </m:oMath>
      </m:oMathPara>
    </w:p>
    <w:sectPr w:rsidR="005D7CA8" w:rsidRPr="005D7CA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D030CF"/>
    <w:multiLevelType w:val="hybridMultilevel"/>
    <w:tmpl w:val="7068DF90"/>
    <w:lvl w:ilvl="0" w:tplc="A450103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740F2F80"/>
    <w:multiLevelType w:val="hybridMultilevel"/>
    <w:tmpl w:val="F8822D2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YwNTEwtTAzNLG0NDBS0lEKTi0uzszPAykwrAUAANh0BiwAAAA="/>
  </w:docVars>
  <w:rsids>
    <w:rsidRoot w:val="00A7771E"/>
    <w:rsid w:val="003067BC"/>
    <w:rsid w:val="003B0BF4"/>
    <w:rsid w:val="005D7CA8"/>
    <w:rsid w:val="00672994"/>
    <w:rsid w:val="00A74D25"/>
    <w:rsid w:val="00A7771E"/>
    <w:rsid w:val="00D4648E"/>
    <w:rsid w:val="00D8263F"/>
    <w:rsid w:val="00DC3A7F"/>
    <w:rsid w:val="00E00541"/>
    <w:rsid w:val="00E377EF"/>
    <w:rsid w:val="00FD1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20EAA"/>
  <w15:chartTrackingRefBased/>
  <w15:docId w15:val="{55F4B4D1-6D6E-4460-896C-BF0720631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4648E"/>
    <w:pPr>
      <w:widowControl w:val="0"/>
      <w:jc w:val="both"/>
    </w:pPr>
    <w:rPr>
      <w:rFonts w:ascii="Times New Roman" w:eastAsia="宋体" w:hAnsi="Times New Roman"/>
    </w:rPr>
  </w:style>
  <w:style w:type="paragraph" w:styleId="1">
    <w:name w:val="heading 1"/>
    <w:basedOn w:val="a"/>
    <w:next w:val="a"/>
    <w:link w:val="10"/>
    <w:autoRedefine/>
    <w:uiPriority w:val="9"/>
    <w:qFormat/>
    <w:rsid w:val="00D4648E"/>
    <w:pPr>
      <w:keepNext/>
      <w:keepLines/>
      <w:spacing w:before="340" w:after="330" w:line="578" w:lineRule="auto"/>
      <w:outlineLvl w:val="0"/>
    </w:pPr>
    <w:rPr>
      <w:bCs/>
      <w:kern w:val="44"/>
      <w:sz w:val="28"/>
      <w:szCs w:val="4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D4648E"/>
    <w:pPr>
      <w:keepNext/>
      <w:keepLines/>
      <w:spacing w:before="260" w:after="260" w:line="416" w:lineRule="auto"/>
      <w:outlineLvl w:val="1"/>
    </w:pPr>
    <w:rPr>
      <w:rFonts w:eastAsia="黑体" w:cstheme="majorBidi"/>
      <w:bCs/>
      <w:szCs w:val="32"/>
    </w:rPr>
  </w:style>
  <w:style w:type="paragraph" w:styleId="3">
    <w:name w:val="heading 3"/>
    <w:basedOn w:val="a"/>
    <w:next w:val="a"/>
    <w:link w:val="30"/>
    <w:autoRedefine/>
    <w:uiPriority w:val="9"/>
    <w:semiHidden/>
    <w:unhideWhenUsed/>
    <w:qFormat/>
    <w:rsid w:val="00D4648E"/>
    <w:pPr>
      <w:keepNext/>
      <w:keepLines/>
      <w:spacing w:before="260" w:after="260" w:line="416" w:lineRule="auto"/>
      <w:outlineLvl w:val="2"/>
    </w:pPr>
    <w:rPr>
      <w:rFonts w:eastAsia="楷体"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D4648E"/>
    <w:rPr>
      <w:rFonts w:ascii="Times New Roman" w:eastAsia="宋体" w:hAnsi="Times New Roman"/>
      <w:bCs/>
      <w:kern w:val="44"/>
      <w:sz w:val="28"/>
      <w:szCs w:val="44"/>
    </w:rPr>
  </w:style>
  <w:style w:type="character" w:customStyle="1" w:styleId="20">
    <w:name w:val="标题 2 字符"/>
    <w:basedOn w:val="a0"/>
    <w:link w:val="2"/>
    <w:uiPriority w:val="9"/>
    <w:rsid w:val="00D4648E"/>
    <w:rPr>
      <w:rFonts w:ascii="Times New Roman" w:eastAsia="黑体" w:hAnsi="Times New Roman" w:cstheme="majorBidi"/>
      <w:bCs/>
      <w:szCs w:val="32"/>
    </w:rPr>
  </w:style>
  <w:style w:type="character" w:customStyle="1" w:styleId="30">
    <w:name w:val="标题 3 字符"/>
    <w:basedOn w:val="a0"/>
    <w:link w:val="3"/>
    <w:uiPriority w:val="9"/>
    <w:semiHidden/>
    <w:rsid w:val="00D4648E"/>
    <w:rPr>
      <w:rFonts w:ascii="Times New Roman" w:eastAsia="楷体" w:hAnsi="Times New Roman"/>
      <w:bCs/>
      <w:szCs w:val="32"/>
    </w:rPr>
  </w:style>
  <w:style w:type="paragraph" w:styleId="a3">
    <w:name w:val="List Paragraph"/>
    <w:basedOn w:val="a"/>
    <w:uiPriority w:val="34"/>
    <w:qFormat/>
    <w:rsid w:val="005D7CA8"/>
    <w:pPr>
      <w:ind w:firstLineChars="200" w:firstLine="420"/>
    </w:pPr>
  </w:style>
  <w:style w:type="character" w:styleId="a4">
    <w:name w:val="Placeholder Text"/>
    <w:basedOn w:val="a0"/>
    <w:uiPriority w:val="99"/>
    <w:semiHidden/>
    <w:rsid w:val="005D7CA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98</Words>
  <Characters>565</Characters>
  <Application>Microsoft Office Word</Application>
  <DocSecurity>0</DocSecurity>
  <Lines>4</Lines>
  <Paragraphs>1</Paragraphs>
  <ScaleCrop>false</ScaleCrop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 Shuaiyin</dc:creator>
  <cp:keywords/>
  <dc:description/>
  <cp:lastModifiedBy>He Shuaiyin</cp:lastModifiedBy>
  <cp:revision>3</cp:revision>
  <dcterms:created xsi:type="dcterms:W3CDTF">2024-06-26T05:40:00Z</dcterms:created>
  <dcterms:modified xsi:type="dcterms:W3CDTF">2024-06-26T06:04:00Z</dcterms:modified>
</cp:coreProperties>
</file>